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F43" w:rsidRDefault="001A6BB5"/>
    <w:p w:rsidR="00F74860" w:rsidRDefault="00F74860">
      <w:r>
        <w:t xml:space="preserve">In five paragraphs, </w:t>
      </w:r>
    </w:p>
    <w:p w:rsidR="00846352" w:rsidRDefault="00F74860">
      <w:r>
        <w:t>Describe the problem in the documentary</w:t>
      </w:r>
      <w:r w:rsidR="00846352">
        <w:t xml:space="preserve"> (1 paragraph)</w:t>
      </w:r>
    </w:p>
    <w:p w:rsidR="00F74860" w:rsidRDefault="00F74860">
      <w:r>
        <w:t>Describe the solution to this problem</w:t>
      </w:r>
      <w:r w:rsidR="00846352">
        <w:t xml:space="preserve"> (1 paragraph)</w:t>
      </w:r>
    </w:p>
    <w:p w:rsidR="00F74860" w:rsidRDefault="00D10FBB">
      <w:r>
        <w:t>Describe whether the solution was the best one. Did the government infringe May’s rights? Were they justified in their treatment of her? What other solutions might have been better?</w:t>
      </w:r>
      <w:r w:rsidR="00846352">
        <w:t xml:space="preserve"> (3-5 paragraphs)</w:t>
      </w:r>
    </w:p>
    <w:p w:rsidR="00B928C4" w:rsidRDefault="006470F1">
      <w:r>
        <w:t>(</w:t>
      </w:r>
      <w:r w:rsidR="00B928C4" w:rsidRPr="00B928C4">
        <w:t>https://youtu.be/2ErFXbpvWus</w:t>
      </w:r>
      <w:r>
        <w:t>)</w:t>
      </w:r>
    </w:p>
    <w:p w:rsidR="00F74860" w:rsidRDefault="00F74860">
      <w:bookmarkStart w:id="0" w:name="_GoBack"/>
      <w:bookmarkEnd w:id="0"/>
    </w:p>
    <w:sectPr w:rsidR="00F748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3MLSwNjS0MDM1MjQyUdpeDU4uLM/DyQAqNaAIPLx2wsAAAA"/>
  </w:docVars>
  <w:rsids>
    <w:rsidRoot w:val="00BA17F8"/>
    <w:rsid w:val="00103D73"/>
    <w:rsid w:val="001A6BB5"/>
    <w:rsid w:val="001E130D"/>
    <w:rsid w:val="001F2F8C"/>
    <w:rsid w:val="0020302F"/>
    <w:rsid w:val="00231CC6"/>
    <w:rsid w:val="003E5A32"/>
    <w:rsid w:val="004114C0"/>
    <w:rsid w:val="004711F0"/>
    <w:rsid w:val="004F30E9"/>
    <w:rsid w:val="00530764"/>
    <w:rsid w:val="00556DB1"/>
    <w:rsid w:val="0059702A"/>
    <w:rsid w:val="006470F1"/>
    <w:rsid w:val="0068200F"/>
    <w:rsid w:val="006A001A"/>
    <w:rsid w:val="00730494"/>
    <w:rsid w:val="007D432C"/>
    <w:rsid w:val="00846352"/>
    <w:rsid w:val="00A6104C"/>
    <w:rsid w:val="00A73EA0"/>
    <w:rsid w:val="00AD49AA"/>
    <w:rsid w:val="00B41B35"/>
    <w:rsid w:val="00B928C4"/>
    <w:rsid w:val="00BA17F8"/>
    <w:rsid w:val="00C04993"/>
    <w:rsid w:val="00CC1E5D"/>
    <w:rsid w:val="00D10FBB"/>
    <w:rsid w:val="00F74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7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7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7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7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2-18T17:36:00Z</dcterms:created>
  <dcterms:modified xsi:type="dcterms:W3CDTF">2017-02-18T17:36:00Z</dcterms:modified>
</cp:coreProperties>
</file>